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ASR</w:t>
      </w:r>
      <w:r>
        <w:t xml:space="preserve"> </w:t>
      </w:r>
      <w:r>
        <w:t xml:space="preserve">รายการเคียงบ่าเคียงไหล่</w:t>
      </w:r>
    </w:p>
    <w:p>
      <w:pPr>
        <w:pStyle w:val="Date"/>
      </w:pPr>
      <w:r>
        <w:t xml:space="preserve">วันพฤหัสบดีที่</w:t>
      </w:r>
      <w:r>
        <w:t xml:space="preserve"> </w:t>
      </w:r>
      <w:r>
        <w:t xml:space="preserve">24</w:t>
      </w:r>
      <w:r>
        <w:t xml:space="preserve"> </w:t>
      </w:r>
      <w:r>
        <w:t xml:space="preserve">กรกฎาคม</w:t>
      </w:r>
      <w:r>
        <w:t xml:space="preserve"> </w:t>
      </w:r>
      <w:r>
        <w:t xml:space="preserve">2568</w:t>
      </w:r>
      <w:r>
        <w:t xml:space="preserve"> </w:t>
      </w:r>
      <w:r>
        <w:t xml:space="preserve">เวลา</w:t>
      </w:r>
      <w:r>
        <w:t xml:space="preserve"> </w:t>
      </w:r>
      <w:r>
        <w:t xml:space="preserve">09.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เลือกมาปลูกหญ้า 4 สายพันธุ์นี้ มันไม่เหมือนกัน ในร่มเงาหรือตามแบบกำไรส่วนหญ้าญี่ปุ่น สนามฟุตบอลส่วนอีกตัวนึง ปลูกบนกรีนกอล์ฟได้ ปลูกมันปลูกไม่ยากขั้นตอนแรกวิธีการปลูกนะครับปรับพื้นที่ให้เรียบ เสร็จแล้วเปิดน้ำให้ชุ่มนำธัญญ่านำมาลงกระจายให้เต็มพื้นที่เพราะเสร็จแล้ว เราก็ฉีดเลนเพราะฉีดเลนเสร็จเนี่ยอีกวันรุ่งขึ้นมาเราก็นำลูกกลิ้ง หมดครับเพื่อให้ย่าเนี่ยมันราบแน่นติด น้ำเนี่ยน้ำช่องไหนเวลาเราปลูกหญ้าเสร็จวันนี้ เราจำย่าย่าเนี่ยเราจะเอาสเปรย์น้ำอยู่แล้วเพราะเราอยู่แล้วเนี่ยเราก็จะขึ้น หยุดพรุ่งนี้ตอนเล่นหมากรุกกับปิ้งปิ้งแล้วเนี่ยเราดูแลมันมาแล้วเนี่ย รดน้ำเลยนะเนี่ยถ้ายังไม่แห้งอาจจะ 3 รอบอาจจะ 4 รอบ ประมาณนี้ครับรอบแรกประมาณสัก 2 วัน 3 วันรอบแรก แล้วก็ไม่เกิน 7 วันเนี่ยอาจจะ 2 รอบนี้ก็เป็นปุ๋ยแล้วจะสูบว่าใครจะใช้สูตรไหน ดินที่ใช้ปลูกเป็นดินเหนียวดินอื่นก็ใช้ไม่ได้ครับพืชนะครับก็มี หนอนนะครับแล้วก็มีเพียงครับ กลุ่มลูกค้าจะมีทั่วประเทศ พ่อค้าคนกลางทั้งที่ลูกค้าที่รับไปจัดสวนนะครับทำเกษตรนะครับ ดีนะครับมีคุณภาพนะครับถ้ามีคนสนใจที่อยากจะดูเปิดย่าหรืออยากจะมาชมที่ไร่อยากจะเรียนรู้นะครับติดต่อมาที่ผมได้นะครับ ผมรู้สึกภาคภูมิใจนะครับอาชีพ ของเกษตรกรที่ผมทำมานะครับทุกวันนี้แล้วก็อาชีพเกษตรกรนี้สร้างรายได้ให้ผมและครอบครัวผม ยังมีความมั่นคงและความยั่งยืน เธอ ขอรับรอง รักน้องจนชีพมาหลาย กานต์ธิดา เจ้าโอ๋อยากเป็น 2 เพียง ลิขิตรัก เชิญพูดชม เมื่อกี้ดี ละเมอ ลิเก zhang ziyi ทรงโต Hello สวัสดีค่ะ ดีครับดีครับถ้าตั้งใจฟังดีๆ ศาลาเฉลิมกรุงครับเชิญชมลิเกเฉลิมพระเกียรติจัดมหรสพพื้นบ้านสู่ระบบทางวัฒนธรรมไทย ยุคสมัยพี่เก๋วันนี้เมื่อสักครู่นี้ในชื่อ เป็นเรื่องราวนะคะ มีการจัดแสดงล่าสุดมีค่ะพี่ส้มบอกว่าลิเกในเป็นเวทีที่ไม่เคยหลับไหลนะคะแล้วก็ สวยงามตระการตามากจริงๆวันนี้ร่วมพูดคุยกันค่ะแขกรับเชิญทั้ง 3 ท่านของเรานะคะคุณพงษ์ศักดิ์ สวนศรีค่ะผู้กำกับการแสดงลิขิตรักนะคะ ทวงรักธิติยานางเอกลิเกสวัสดีค่ะ 28 กรกฎาคมนี้เนี่ยคุณตื่นตาตื่นใจตั้งแต่ผู้กำกับแล้วเนี่ยอย่างคุณคงศักดิ์ ตำนานลิเกไทยตั้งนาฬิกา การยกระดับ Production ของลิเกลิเกเนี่ยไม่ถูกก็แสดงว่าแต่ลิเกกลายเป็นว่า อยากส่องสาวผมสองคนที่พอจะไปร่วมงานกับคุณครูได้ไหมครับได้ครับ ผู้ชายจะเขินนะ เรียนถามอาจารย์ อะไรถึงเรื่องราวที่มาของการแสดงลิเกในครั้งนี้ สำรวย เป็นช่วงจังหวะที่ หลวงพ่อสดหลวงศาลาเฉลิมกรุงเนี่ยนะครับอายุครบ 92 ปี ท่านเฉลิมกรุงกับน้ากลุ่มลิเกที่เป็นครูอาจารย์จะได้รวบรวมกัน เป็ดทำเป็นที่เกม พระเกียรติพระบาทสมเด็จพระเจ้าอยู่หัวของเรานะครับ เรื่องแสดงเรื่องลิขิตรักก็รวมคณะลิเกดังๆของประเทศไทยมารวมกันแล้วก็ต้องมีคณะโขนนะครับของศาลาเฉลิมกรุง รับชาวต่างชาติทั่วโลกเลยทุกวันนี้มาร่วมแสดงลิเกโรงใหญ่ ใช่ครับ หมอลำมาร่วมด้วยนะครับ น่าเห็นหนักมากๆเลยนะคะที่นี่ ลิขิตรักขอเงียบสักนิดนึงว่าเรื่องนี้ค่ะ พูดถึงอะไรบ้างคะความรักไม่เป็นความรักที่เป็นอมตะและก็เป็นความรักที่ยาวนานและการเดินทางของความรัก กินและคายเนี่ยแต่ว่า แรงบุญแรงสนนะครับแล้วไม่แคล้วจากกันนะครับด้วยอานุภาพของความดี จีบได้สร้างบุญสร้างกุศลร่วมกันจึงได้กลับมา happy happy ครับ สนุกแน่ก็มาร่วมแสดงด้วย แน่นอนที่แสดงก่อนเลยนะคะ บทบาทนี้เป็นอย่างไรบ้างคะ ไม่หมดรับเป็นพระเอก 1 คู่ซึ่งในเรื่องลิขิตรักสีทั้งหมด 4 คู่หลังนะครับ ในบทจะรับบทเป็นทหารซึ่งเกี่ยวกับความจงรักภักดีและ ความรักอาจจะเลือกทางใดระหว่างความสุขส่วนตัว อิสระให้กับ ชาติบ้านเมืองพระมหากษัตริย์ scr 4 คู่ที่ว่าจะไปตลาดน้ำสี่ภาค กระจกกับราชการบุคคลที่ละภาพลักษณะพระมหากษัตริย์ด้วยชีวิต คุณจงรักษ์บ้างค่ะเป็นหญิงสาวไปเจอกันยังไงหรือมีปมอะไรไปไม่ได้มีอะไรค่ะแต่ว่า ราชธิดานะคะภายในท้องเรื่องก็แสดงคู่กับพระเอกคู่ขวัญไปเลยนั่นก็คือพระเอกทองหยอดลูกนารายณ์ค่ะมาคู่กันเลยค่ะ รับรองนะคะว่าการแสดงในครั้งนี้ของศาลาเฉลิมกรุงนะคะหนูก็ไม่รับ หลวงพ่อคงศักดิ์ซึ่งเป็นครั้งแรกที่ได้รับการแสดงรู้สึกตื่นเต้นแล้วก็เป็นเกียรติอย่างมากรับรองนะคะว่า ท่านผู้ชมที่เสียเงินค่าบัตร จะต้องมีความสุข ทุกชั่วโมงที่ได้ชมแน่นอนค่ะ สภาพ ปูมันก็จะเป็นคู่อ่ะ นีโน่สุดที่รักของพี่กุ้งสุธิราชจับคู่กับ น้องแป้ง วนาลี น้องโตโต้น้องชายใช่ไหม ต้องตาย 3 สีทองหยอดคู่กับ คู่กับน้องปูนะครับ ก็มีหน้าที่เป็นผู้นำของแผ่นดินเขาก็มีแฟนอยู่แล้วนะ ลบเดียวเลยครับรอบเดียวครับเพราะว่าคิวแต่ละคน 20:00 น ก็ได้นะคะ สิ่งที่ทำให้เรารู้สึกว่าอยากจะดูดก็คือเรื่องของยุคสมัยใหม่นะว่าทางอะไรที่เข้ามา ลิขิตรักไงครับถ้ามีอะไรแบบเนี้ยนะครับ 2 ชุดแสดงร้อยกว่าชีวิต คนเดียวนะครับเพราะว่าศาลาเฉลิมกรุงท่านให้ให้ความอนุเคราะห์ด้วย แล้วก็สำคัญที่สุดมีความสนุก กลับแล้วก็ลิเกเราจะทำให้ใกล้เคียงกับละครเวทีมากที่สุด มีแต่น่าจะเอาแค่เปิดมานี่ผมเชื่อว่าต้องต้อง เปิดมาดีหนึ่งความรัก ชาติศาสนาพระมหากษัตริย์หรือน้องทรายร้องเถอะขี้เกียจแล้วก็รักครอบครัวนะครับ แล้วก็ 3 ลิเกจะขาดคนดูไม่ได้ตอนนี้นะครับ ผมเข้าช่องไหนครับเผื่อมีรายงานด่วนเข้ามาเดี๋ยวโทรกลับมาเจอกัน สวัสดีครับพี่นา ITF สีลมครับมีการยืนยันจากแม่ทัพภาคที่ 2 นะครับว่ามีการ พากันระหว่างทหารไทยกับกัมพูชาที่บริเวณปราสาทตาเมือนธมของจังหวัดสุรินทร์เบื้องต้นมีรายงานข่าวว่ามีเสียงปืน ดังเป็นระยะระยะแล้วก็มีการเคลื่อนย้ายชาวบ้านที่อยู่บริเวณใกล้กับปราสาทตาเมือนธม ไว้ที่ลูกอ่อนก็เป็นที่เรียบร้อยแล้วมีการแชร์ภาพเหตุการณ์ที่เกิดขึ้นมีลักษณะ เสียงปืนที่ดังออกมาเป็นระยะระยะให้ส่งได้ดูภาพกันครับ นี่เป็นภาพที่ทีมข่าวไทยพีบีเอสบันทึกภาพได้ครับเป็นจังหวะที่มีเสียงปืนดังขึ้นใกล้ ตามเงินพรมมีรายงานข่าวว่าเป็นการยิงปะทะกันตอบโต้กันระหว่างทหารไทยกับ กัมพูชา ส่วนนี่เป็นภาพของชาวบ้านที่หนองคันนาตำบลตาเมียงอำเภอพนมดงรัก จังหวัดสุรินทร์นะครับมีการอพยพเข้าหลุมหลบภัยไปบางส่วนแล้วเหมือนกันชาวบ้านได้ยินเสียงปืน พากันวิ่งหลบหนีแล้วก็พากันไปที่หลุมหลบภัยที่มีการเตรียมการเอาไว้แล้วนะครับ หลังจากชาวบ้านได้รับรายงานบอกว่าในพื้นที่มีการปะทะกันระหว่างทหารไทยกับ ที่บริเวณปราสาทตาเมือนธม นี่เป็นภาพหลุมหลบภัยที่ทางพื้นที่หรือมีการเปลี่ยนเอาไว้ กลับบ้านก่อนหน้านี้มีการซักซ้อมนะครับแล้วหลังจากได้ยินเสียงปืนเมื่อช่วงเวลาประมาณสัก 8:30 ที่ผ่านมา พากันเข้าไปบริเวณหลุมหลบภัย มีรายงานข่าวบอกว่าประชาชนบางส่วนเดินทางออกจากพื้นที่โดยรถยนต์ส่วนตัว อาหารที่มาขนย้ายชาวบ้าน ซึ่งตลอดเวลาก็ได้ยินเสียงปืนจากการปะทะกันระหว่างทหารไทยและกัมพูชา โดยมีผู้นำชุมชนนะครับได้แจ้งเตือนชาวบ้านแล้วก็มีการปิดชุมชนตั้งแต่ช่วงเช้าที่ผ่านมาอย่างที่มีรายงานข่าวว่าตั้งแต่ช่วงเวลา 5:30 น แล้วก็มีการสั่งอพยพประชาชนออกจากพื้นที่ไปบางส่วนเพื่อความปลอดภัยนี่เป็นภาพบรรยากาศเมื่อช่วงเวลา 8:00 น 30 ที่ผ่านมานะครับทีมข่าวไทยพีบีเอสบันทึกภาพได้เป็นเสียงการปะทะกันระหว่างทหารไทยกับกัมพูชา เบื้องต้นยังมีรายงานเข้ามานะครับว่ายังได้ยินเสียงปืนเป็นระยะระยะ เดียวกันก็มีรายงานจากเพจ Facebook ของ Army defaults สำรองนะคะ มีรายงานข่าวบอกว่าทหารไทยได้รับบาดเจ็บ 1 นายหลังจากได้ มีการยิงปะทะกันระหว่างทหารไทยกับกัมพูชาและก็ตลอดแนวก็มีการใช้อาวุธปืนเล็กแล้วก็เอา บริเวณประสาท เมืองพรหมของพื้นที่ทั้งไทยและกัมพูชานี้เป็นรายงานข่าวล่าสุดจากทางความเคลื่อนไหวทาง Army military Force สำรองนะครับ เบื้องต้นยังมีการยืนยันนะครับว่ายังคงได้ยินเสียงปืนจากฝั่งไทยกับกัมพูชาที่มีการยิงปะทะกันบริเวณปราสาทตาเมือนธม เป็นระยะเดี๋ยวเราไปพูดคุยติดตามสถานการณ์ล่าสุดกับนักข่าวของเราติดตามสถานการณ์ยังอยู่ในพื้นที่ เขมชาตินะครับคุณจะมาเช่าอยู่ในสายกับเราแล้วนะครับเพิ่งจะไม่ใช่สวัสดีครับ สวัสดีครับผม กูจะไม่ชอบตอนนี้เสียงปืนยังคงได้ยินอยู่เป็นระยะระยะถูกต้องไหมครับ ต้องครับตอนที่รายงานนี้ก็ยังมีเสียงปืนที่ยังขึ้นอยู่ครับล่าสุดก็คือ เสียงปืนใหญ่ ได้ ตัวมาประมาณ 5 ลูกครับ ทราบในพื้นที่เห็นมีรายงานเข้ามาบอกว่าเสียงปืนที่ดังในการตั้งข้อสังเกตว่า เป็นเสียงปืนเล็กหรือปืนใหญ่คุณเขมชาติจัดการที่อยู่ในพื้นที่ได้รับการยืนยันจากทางทหารทุกอย่างครับว่าเป็น ลักษณะแบบไหนล่ะครับ ตอนนี้ยังไม่ได้รับรายงานจากทาง ต่างกันที่หาได้อยู่ สั่งของตัวปราสาทครับผมเข้าไปถึงในพื้นที่ไม่ได้อยู่ในบ้าน ที่ผมได้ยินที่ผมเคยผ่านมา พอครับ ก็คือจากประสบการณ์ที่เราเกาะติดสถานการณ์อยู่ในพื้นที่กรุงเทพฯมาชาติตั้งข้อสังเกตว่าเสียงปืน น่าจะเป็นปืนใหญ่ ถูกต้องไหมครับ ต้องครับพูดถึงเรื่องของสถานการณ์ในการอพยพประชาชนออกจากพื้นที่เบื้องต้นเนี่ยทางธรรมชาติรายงานเข้ามาบอกว่ามีชาวบ้านหนองคันนาที่ อพยพไปแล้วบางส่วนจุดนี้ ย้ายกลับไปอยู่บริเวณไหนบ้างครับ ตอนนี้ ตั้งแต่เช้าช่วงเวลาประมาณ 08:00 น หน้าหมู่บ้านทางผู้ใหญ่ได้ กาก บางส่วนให้หลุมหลบภัย บางส่วน บางส่วนแน่ สิ่งของไปหลบภัยที่ โรงพยาบาลประสาทก่อนครับ เบื้องต้นในการเคลื่อนย้ายไปที่โรงเรียนใช่ไหมครับโรงเรียนนี่คือบางส่วน ครับตัวเลขของประชาชนที่มีการอพยพตอนนี้อยู่ที่ประมาณเท่าไหร่ครับสำหรับพื้นที่เสี่ยงที่อาจจะ ใกล้กับจุดปะทะบริเวณปราสาทตาเมือนธมไหมครับ เอาบ้านเราไปหมู่บ้านเรามีประมาณกี่คน กลับ ครับงานเยอะอยู่ครับ น่าจะมีประมาณนึงที่ชาวบ้านก็มีการซักซ้อมในการที่จะไปหลบบริเวณหลุมหลบภัยอยู่แล้วที่นี่เป็นไงมั่งครับมีการไปพูดคุยกับชาวบ้านชาวบ้านเล่าให้ฟังไหมครับว่า เสียงปืนการปะทะกันเนี่ย ตั้งแต่เมื่อไหร่แล้วก็ชาวบ้านเองเขามีการเตรียมความพร้อมในการอพยพอย่างไรบ้างนะพี่ เสียงเสียงปืนใส่เช้าประมาณ 6 ป๋าครับ 06 30 นะครับ ได้ยินนะครับ กระเป๋าเป้ ในส่วนของโรงเรียนบ้านหนองคันนาครับ จะมีชาวบ้านบางส่วนที่มนุษย์หลุมหลบภัย ไม่มี ผู้นำชุมชน ได้มารับบางส่วน ไปไว้ที่ โรงเรียนปาบ บางส่วนที่บางปะหันต้องรอรถมารับไปครับ ครับก็มีบางส่วนไปหลุมหลบภัยบางส่วนไปโรงพยาบาลบางส่วนไปโรงเรียนแล้วก็ได้ยินเสียงการปะทะกันชาวบ้านบอกว่าประมาณ 6 โมงกว่าๆพี่เก๋มาช่าครับ ประเมินสถานการณ์ในพื้นที่ตอนนี้หน่อยว่าจุดที่ชาวบ้านเขาอยู่แล้วในการสั่งอพยพเนี่ยค่ะ ปราสาทตาเมือนธมประมาณสักเท่าไหร่มันมีความเสี่ยงมากน้อยแค่ไหนกับการยิงปะทะกันระหว่าง ไทยกับกัมพูชาครับ ของบ้านหนองคันนาไปถึง เขตของประสาทตามันทนได้นานประมาณ ถึง 5 กิโลครับ 4-5 กม. ครับ Shop โหถ้าพูดถึงระยะทาง 4-5 กิโลเมตรก็ไม่ได้ไกลมากซึ่งก็ใกล้กับตัวปราสาทตาเมือนธมแน่นอนว่า นอกจากเสียงปืนที่ได้ยินแล้วชาวบ้านก็น่าจะมีความกังวลเกี่ยวกับเรื่องของความรุนแรงที่อาจจะเพิ่มขึ้นด้วยความตึงเครียดที่อาจจะ ขึ้นทางทหารมีการแจ้งเตือนชาวบ้านหรือในการมาพูดคุยกับชาวบ้านในเรื่องของสถานการณ์ในพื้นที่ หลังจากมีการยิงปะทะกันไหมครับพี่สมชาย หลังจากยุง การปะทะกันเบื้องต้นได้มีเจ้าหน้าที่ทหาร เข้ามาประสานกับผู้นำชุมชนและ ได้เข้ามาช่วย ชาวบ้านขนของไปไว้ที่ปลอดภัย ครับผม Shop ส่วนครับ ครับคุณเขียนมาชาติครับเบื้องต้นจากการอพยพชาวบ้านไปแล้วบางส่วนแล้ว ทางด้านของการเตรียมความพร้อมของทหารในพื้นที่ในตอนนี้เขามีการพูดคุยกับชาวบ้านมากน้อยแค่ไหนในการที่ อาการอาจจะตึงเครียดไปมากกว่านี้หรือเปล่าหลายคนมีความกังวลแบบนั้นครับ ก็ยังมีการพูดคุยกันครับพูดคุยกัน ให้เก็บออมตั้งแต่เมื่อ มะพร้าวมาเมื่อวานวันนี้ครับไอ้เตรียมตัวเก็บเสื้อผ้านะครับ ของที่จำเป็น ออกจากพื้นที่ นะครับ ขับ ครับคุณเกิดมาชาติเบื้องต้น ข้อมูลครบถ้วนนะครับตอนนี้สถานการณ์ในพื้นที่ยังคงตึงเครียดและคงมีการยิง พากันอยู่เป็นระยะระยะถ้าเกิดว่ามีความคืบหน้าอย่างไรอาจจะรบกวนคุณเขมชาติเข้าสายกับทาง ThaiPBS อีกครั้งหนึ่งนะครับเบื้องต้นสอบถามเท่านี้ก่อนนะครับ ขอบคุณมากครับคุณเกิดมาชาติชุณหกิจขจรนะครับผู้สื่อข่าวไทยพีบีเอสประจำจังหวัดสุรินทร์มีการรายงานสถานการณ์การเข้ามานะครับว่า ปะทะกันบริเวณปราสาทตามณฑลเกิดขึ้นชาวบ้านรายงานบอกว่าได้ยินเสียงปืนยิงปะทะกันตั้งแต่ช่วงเวลาประมาณ นาฬิกา 30 นาทีนะครับแล้วตอนนี้ก็ยังคงมีการยิงปะทะกันอยู่ต่อเนื่องส่วนอีก 1 จุดครับมีรายงานเข้ามาบอกว่ามีการยิงปะทะกันระหว่างทหารไทยกับกัมพูชา จุดนี้อยู่ที่จังหวัดศรีสะเกษนะครับอยู่ที่บริเวณสสสสวภูมะเขือ เขาเราคุณทรงวิทย์เกาะติดสถานการณ์อยู่ในพื้นที่นะครับคุณทรงวิทย์สายแล้วคุณสุวิทย์สวัสดีครับ สวัสดีครับ ครับคุณชูวิทย์รายงานสถานการณ์ที่เกิดขึ้นในพื้นที่ตอนนี้เห็นว่ามีการยิงปะทะกันสถานการณ์เป็นยังไงบ้างคะ อากาศในพื้นที่ตอนนี้นะครับก็ 09:08 น ครับมีการปะทะกันด้วยนะครับที่บริเวณขอบกระจกนะครับ เวลาประมาณ 9:00 น ประกาศนะครับ จริงเปล่าต้องมีการล็อคเป้า กำลัง ของกัมพูชาครับปืนใหญ่ของกัมพูชาครับตอนนี้ ผ่านไป บางทีก็ยังมีเสียงปืนดังต่อเนื่องครับ ถามหน่อยครับ ดูเรื่องของการเคลื่อนย้ายชาวบ้านในพื้นที่ตอนนี้มันรุนแรงขนาดที่จะต้องมีการ อพยพชาวบ้านที่บริเวณสะสมที่ปลูกมะเขือไม่ออกจากในพื้นที่แล้วถึงยังครับ ตอนนี้นะครับ ครับผมอยู่ที่บริเวณชายแดนไทยกัมพูชา แล้วก็พูดตลอดเวลาครับ มาปะทะปี 50 นะครับ พอดีมันก็เลยวิ่งเข้าไปที่หลุมหลบภัย ตอนแรกยังไม่มีการแจ้งเตือนอะไร มารวมตัวกันที่บังเกิดแล้วเนี่ย ประกาศตามระบบการคำว่าให้อพยพไปก่อนนะครับเพราะว่าตอนนี้ น่าจะอยู่ในบังเกอร์ลบออกนะครับ ตอนนี้ก็มีความเข้าใจกันก่อนว่าตอนนี้กระสุนปืน บูชาเนี่ย ยังมาไม่ถึง ชน ก็เลยรีบออกมาก่อนตอนนี้มีผ้าตกลงมาก่อน ภาพบรรยากาศล่าสุดที่ถ่ายกันเข้ามานี่ก็เป็นภาพความเคลื่อนไหวของชาวบ้านที่อยู่ ไหว้พระจุดธูปมะเขือนะครับก็ได้เห็นภาพของชาวบ้านที่ตอนนี้บางส่วนเก็บข้าวของและอพยพออกนอก ที่คุณถนัดของคุณช่วงนี้ได้มีการพูดคุยกับชาวบ้านไหมครับว่ามีการเตรียมความพร้อมก่อนหน้านี้มากน้อยขนาดไหนและอพยพไป บ้านเพื่อความปลอดภัยครับ มีการซ้อมแผนอพยพอีกแล้วนะครับ จากบางซื่อกระเป๋าเตรียมกระเป๋าไปแล้ว นะครับเป็นการเตรียมพร้อมไว้นานแล้วนะครับจะพอเพียงไปทันทีเลย เขาจะมีการแจ้งเตือนไปแล้วว่า ไหนจุดไหนนะครับซึ่งจุดนี้ห่างจาก ประมาณ 20 กิโลเมตร ออกไปก่อนนะครับ ก็จุดใหญ่แล้ว อำเภอ อำเภอต่อต่อจากกันทรลักษ์ใกล้จะไกลมาก อยุธยาจะไปหักอกหักร้อยก่อนเป็นจุดที่ชุมชนที่เขาตั้ง แล้วก็มีการรับทราบข้อมูลจาก การซ้อมหลบภัยไว้แล้วล่วงหน้านะครับลืมกันเป็นการเตรียมความพร้อมรับประกันแล้วนะครับ อาจจะเกิดความสับสนนิดนึงเพราะว่า เสียงปืนดัง วิ่งเข้ามาพร้อมกับผมนะครับ คุณชูวิทย์ได้มีการพูดคุยกับ ทางด้านของทหารในพื้นที่ไหมครับว่าสถานการณ์ณเวลานี้หลายคนค่อนข้างมีความกังวลเรื่องความตึงเครียดทางทหารมีการประเมินพูดคุยกับชาวบ้านเบื้องต้น อย่างไรบ้างไหมครับว่าอาจจะต้องอพยพออกไปก่อนใช้ระยะเวลาเท่าไหร่ในการที่จะเดินทางกลับมาหรือว่า อาจจะต้องมีการประเมินสถานการณ์อีกครั้งหนึ่งนะครับ ตอนนี้นะครับทหารเนี่ย มอบหมายให้กับ ของประกันดูแล ขอโทษนะครับตอนนี้ทางทหารยังไม่มีการระบุอยู่เพราะว่าเดือนหน้านะครับ ตอนนี้ทางผู้จัดการบ้านแล้วก็ว่าง การเตรียมความพร้อมในการให้พรบมาดูแลพื้นที่ เมื่อสักครู่นี้นะครับบ้านก็บอกว่าบางคนก็ยอมออกมาเพราะยังไม่ออกมาเลยอยู่ ก็มี ผมมีแหล่งข่าวที่พนักงานก็มารายงานว่าตอนนี้น่าจะหนักอยู่ นะครับ ซึ่งเป็น คำบูชาพระรัตนตรัย กลับวันนี้ครับ ยังไม่มีการนำเสียงปืนดังต่อเนื่องตลอด ที่ผ่านมานี้ก็ยังดัง อย่างนี้รายงานทำความเสียหายของชุมชนในเขตอภัยนะครับซึ่งตอนนี้ ขับรถผ่านมาใน จุดที่ผมอยู่ใกล้ก็เห็นว่าชาวบ้านต้องปิดประตูบ้านร้านค้าเงียบนะครับเก็บของเข้าบ้านเด้อแล้วก็วาง ศูนย์พักพิงที่แจ้งไว้บนล่างครับ เนี่ยจะมีแผนสำรองเมื่อกี้ ตอนนี้การวางแผน ชุมชนในตำบลนี้ไปอยู่ตรงนั้น เส้นทางลำเลียง จะไม่ให้แอดกันนะครับเพราะว่าตามหมู่บ้าน กไก่จะไปที่จุดนี้ใช้เส้นทางนี้นะครับ หมู่บ้านนี้ใช้เส้นทาง Minecraft สอนกันนะครับ เพื่อนกันหลีกเลี่ยงการจราจรที่ติดขัดครับซึ่งมีการป้องกัน เรียบร้อยแล้วนะครับต้องขออภัยนะครับ มึงต้องจุดนี้ห่างจากจุดปะทะนี้ประมาณระยะทางประมาณกี่กิโลเมตรได้ครับพี่ ประมาณ 2 กิโลครับ 2 กิโลถึงไฟแดงครับ ชุดนี้ก็เกิดผล ปืนใหญ่ของกัมพูชาตกด้วย ว่างๆผมก็ได้ยินเสียงต่อเนื่องนะครับแต่ว่า การตอบโต้กันไปโต้กันมา ยังไม่มีปืน กัมพูชาเข้ามาในเขตไทยนะครับ จะดูตรงตรงแนวหน้า ปะทะกันอยู่ก็น้องๆทหารก็ แจ้งข้อมูลมาทาง ผมอยู่กับคุณ ขับเบื้องต้นสอบถามที่ ครับช่วงวิทย์เท่านี้ก่อนนะครับได้ข้อมูลครบถ้วนตอนนี้สถานการณ์ในพื้นที่อาจจะต้องติดตามกันอย่างต่อเนื่องเพราะว่ายังคงได้ยินเสียง อย่างต่อเนื่องนะครับช่วงนี้ขอบคุณพี่ช่วงวิทย์นะครับ ทรงวิทย์อุดมธนากรนะครับเป็นนักข่าวในพื้นที่จังหวัดศรีสะเกษรายงาน นี่คือบริเวณใกล้กับ ทางด้านของภูเขาวัดคืออะไรครับอยู่บริเวณสสสสวอำเภอกันทรลักษ์ จังหวัดศรีสะเกษจุดนี้ได้ยินเสียงปะทะกันเป็นระยะระยะจนถึงณเวลานี้นะครับมีการสั่งย้ายอพยพ สาวบ้านนอกจากบางจุดจะไปหลุมหลบภัยแล้วก็ยังเดินทางนะครับออกนอกพื้นที่ ดูการทางทหารก็ยังคงต้องมีการประเมินสถานการณ์ที่เกิดขึ้นอย่างต่อเนื่องด้วยเหมือนกันนะครับ รีบไปดูความเคลื่อนไหวของฝั่งรัฐบาลกันหน่อยฝั่งของธนาคารทหารกันหน่อยนะครับมีข้อมูลจากคณะของพลเอกณัฐ นักคณิต รักษาราชการแทนรัฐมนตรีว่าการกระทรวงกลาโหมครับมีการออกมาเปิดเผยถึงเรื่องของการบริหารสถานการณ์ชายแดนไทยกัมพูชา หรือว่าสปกที่มีการประชุมกันเมื่อช่วงเช้าที่ผ่านมานะครับมีข้อมูลบอกว่า ล่าสุดในสถานการณ์ในช่วงเช้าที่ผ่านมายืนยันแล้วนะครับว่ามีการเกิดเหตุปะทะกันบริเวณประสาท ฝากเงินออมณเวลานี้ที่ผ่านมาเนี่ยบอกว่าฝ่ายไทยเองก็พยายาม พูดคุยนะครับ ทวิภาคีแก้ไขปัญหาผ่านกระบวนการที่มีอยู่ก็คือ 7-14 นะครับมีการพูดคุยกันผ่านทวิภาคีทั้งฝั่งไทยกับกัมพูชา มาโดยตลอดครับแล้วก็สิ่งที่ยืนยันจากรปภยืนยันนะครับบอกว่าคือทั้งสองฝ่าย ต้องมีการเคลื่อนย้ายกำลังออกจากบริเวณจุดที่ปะทะ แล้วก็ยืนยันนะครับบอกว่าณเวลานี้ยังมีการปะทะกันอยู่โดยทางด้านของทหารกัมพูชามีการยั่วยุอาหารฝั่งไทย แต่ผู้บังคับบัญชาบอกว่า เวลานี้ยังคงยึด แนวทางสันติแล้วก็ยืนยันว่ายังมีการเจรจากับทาง ทางกัมพูชาอย่างต่อเนื่องนะครับนี่เป็นความเคลื่อนไหวจากทางทหารที่ออกมาให้ข่าวหลังจากมีการประชุมสปกล่าสุด ส่วนทางด้านของรายละเอียดขนาดของรัฐบาลจะเป็นอย่างไรเดี๋ยวเราไปติดตาม ของเรานะครับคุณปราณีแก้วผลึกนะครับแก้วผลึกที่ยังคงเกาะติดสถานการณ์อยู่ในพื้นที่ด้วย คนแก่ก็ดีครับรายงานจากทำเนียบรัฐบาลเชิญครับ ตอนนี้นะคะก็มีการประชุมสมชนะคะเนื่องจากว่าเป็นการประชุมด่วนสถานการณ์ชายแดนไทยกัมพูชาที่เกิด ณขณะนี้นะคะโดยทางด้านของบิ๊กเล็กก็ได้มีการให้สัมภาษณ์กับ มณฑลตอนนี้ยืนยันว่าสถานการณ์ที่จังหวัดสุรินทร์ที่มีการปะทะกันก็ยังเป็นสถานการณ์ที่ละเอียดอ่อนแล้วก็อยู่ระหว่าง สถานที่จะรับทราบรายละเอียดในพื้นที่นะคะขณะที่ทำงานของการประชุมวันนี้ทางด้าน ของนายภูมิธรรมเวชยชัยก็จะนั่งเป็นประธานเองในช่วงบ่ายเพื่อที่จะดูรายละเอียดทั้งหมดของปัญหาชายแดนไทยกัมพูชา บูชารวมไปถึงเรื่องของสถานการณ์ทางการทูตที่หลังจากที่ประเทศไทยให้พูดของคำบูชานั้นเดินทาง โอเคค่ะ ทางด้านของนายภูมิธรรมเวชชยชัยนะคะรองนายกรัฐมนตรี รัฐมนตรีว่าการกระทรวงมหาดไทยเดินทางมาที่ทำเนียบรัฐบาลพลังจะเกิดสถานการณ์ชายแดนไทยกัมพูชา แล้วก็มีการปะทะการเมื่อช่วงเวลา 8:00 น 8:00 น 20 นาทีที่ผ่านมานะคะ กูถามบอกว่ามีเสียงปืนเกิดขึ้นค่ะแล้วก็ขณะนี้ก็ยังอยู่ระหว่างการดูในรายละเอียดนะคะแล้วก็กำลังให้พื้นที่ กำลังเร่งทำงานค่ะตอนนี้ก็ต้องระมัดระวังเรื่องของการนำเสนอข้อมูลต่างๆที่เกิดขึ้นในพื้นที่นะคะ แล้วก็ยังไม่อยากที่จะให้สัมภาษณ์อะไรกับสื่อมวลชนมากนักนะคะส่วนสถานการณ์วันนี้ก็จะมีการประชุมกัน สรุปสถานการณ์ทั้งหมดนะคะโดยจะมีผู้นำเหล่าทัพเข้าร่วมประชุมด้วยในเวลา 4:00 น ค่ะทั้งนี้เมื่อถึงพูดถึงประชาชนในพื้นที่นะคะคุณทำก็ว่าตอนนี้ มีคนทำหน้าที่นะคะคอยแจ้งให้กับประชาชนได้รับทราบอยู่แล้วส่วนสถานการณ์ต่างๆก็จะมีการสรุป ในวันนี้เรายังไม่อยากจะให้ความเห็นอะไรนะคะส่วนกรณีที่เอกอัครราชทูต ชาประจำประเทศไทยออกมาโพสต์ว่าขณะนี้ใครกำลังใช้อารมณ์ ต่อโดยระบุข้อความนะคะว่าบริหารแบบใช้อารมณ์เช่นนี้ไม่รู้จะไปได้กี่น้ำค่ะ ไปทางไหนกูถามบอกว่าไม่อยากจะตอบโต้นะคะแล้วก็อยากจะให้รอรายละเอียดการชี้แจงค่ะที่ กำลังจะมีการประชุมในช่วงบ่ายแต่ยืนยันว่ากำลังทำสิ่งที่ดีที่สุดแล้วก็ อธิปไตยของประเทศไทยค่ะ นี่เรากำลังเข้าไปดูรายละเอียดกับเพื่อนที่ทำงานนะคะแต่ว่า ขอทราบรายละเอียดก่อน เหมือนกันตอนนี้มันก็ ด้วยด้วยด้วยความระมัดระวังและรอบคอบก็ต้องปฏิบัติตาม การของกฎหมายระหว่างประเทศนะครับ ขออนุญาตว่าก็ ยังไม่อยาก พูดอะไรที่มากกว่านี้นะครับระมัดระวังเรื่องการ เพราะว่า มันจะเกิดเหตุการณ์ฉุกเฉินได้ตลอดเวลาขณะนี้ กำลังไป ผมเองก็ เรียกประชุมตอน 14:00 น ไปนะครับ เอาผมเป็นประธานอยู่แล้ว เขาทำหน้าที่อยู่แล้ว เดี๋ยว 14:00 น ขณะที่พลเอกณัฐพลนาคพาณิชย์นะคะวันนี้ก็ได้มีการประชุมทางด้านของสพฐ ให้สัมภาษณ์กับสื่อมวลชนด้วยน้ำเสียงที่ดุดันพอสมควรนะครับบอกว่าถ้า ถึงขั้นนี้แล้วคงไม่คุยกันแล้วค่ะที่ผ่านมาเราพยายามเผชิญหน้าเชิญชวนมา คุยแบบทวิภาคีแก้ไขปัญหาผ่านกระบวนการที่มีอยู่สิ่งที่ตนยืนยัน เสนอให้ทั้งสองฝ่ายต้องเคลื่อนกำลังออกจากบริเวณพื้นที่ชายแดนเพราะว่าถ้ายังอยู่ จะมีเหตุการณ์ที่ กระทะหรือกระทบกระทั่งกันได้ที่ผ่านมาพยายามที่จะเจรจานะคะแต่ทหารกัมพูชาไม่มีวินัยยั่วยุ แล้วก็มีการตึงกำลังอยู่บริเวณแนวนะคะอย่างตอนนี้ก็ได้มีการบอกว่าถ้า บัญชาจริงใจจริงก็ต้องดำเนินการสอบสวนข้อเท็จจริงกับสถานการณ์ที่เกิดขึ้นเมื่อช่วงเช้าที่ผ่านมาค่ะ พระพิฆเนศก็คงไม่คุยกันแล้วเพราะว่าเรียนย้อนไปนิดนึงว่า ผ่านมาเนี่ยเราพยายาม เอามาให้มีการพูดคุยแบบทวิภาคี แก้ปัญหาด้วยกัน ในกระบวนการที่เรามีอยู่นะครับสิ่งที่ผม เขาเสมอคือผมบอกว่า ทั้งสองฝ่ายต้องเคลื่อนย้ายกำลังออกจากบริเวณพื้นที่ชายแดนยังอยู่กันเนี่ย เหตุการณ์ที่ ที่ผ่านมาเนี่ยจากประสบการณ์ อาหารกัมพูชาเนี่ยค่อนข้างไม่มีวินัยและก็ยั่วยุ บอกว่า แนวทางสันติ 2 อย่างก็คือถ้าคุณจริงใจก็คือ ไม่ได้ดำเนินการสอบสวนและรับความเป็นจริง อีกอย่างนึง รัฐบาลไม่จริงใจครับผมมอง 2 อย่างเนี่ย เหตุการณ์เมื่อวานเนี่ย กองทัพ แล้วก็ รายการอำนวยการต่อไป เป็นไปตามพระราชบัญญัติจัดระเบียบราชการกระทรวงกลาโหมมาตรา 39 ณัฐพงษ์ยังย้ำกับประชาชนว่าในการปฏิบัติได้มอบหมายให้กองทัพไทยไปแล้วนะคะตามมาตรา 39 ของพรบ ระเบียบกลาโหมพ. ศ. 2551 เพียงแต่ว่ากระบวนการที่ตามมาเป็นเรื่องของการรองรับความชอบธรรมให้แก่ กองทัพเท่านั้นค่ะแล้วก็ตอนนี้นะคะก็ยัง ขอดูเรื่องสถานการณ์ของประชาชนมีการสั่งอพยพโดยกระทรวงมหาดไทยจะเป็นผู้เตรียมพร้อมทั้งหมดนะคะ ไม่มีปัญหาอะไรแล้วก็อยากรู้สึกดีใจนะคะที่ในยามที่สถานการณ์เป็น วันนี้ประชาชนตามแนวชายแดนยังมีความเข้าใจสถานการณ์และยินดีให้ความร่วมมือซึ่งการประชุมสปกวันนี้ ของสับปะรดก็จะเป็นผู้สนับสนุนให้กับกองทัพในการปฏิบัติการและตนจะกลับไปให้ บทบาทความสำคัญกับกองทัพโดยมอบหมายให้เลขาธิการสภาความมั่นคงแห่งชาติรูรายงานการ ส่งของวันนี้ค่ะ ก็ต้องติดตามสถานการณ์การประชุมนะคะพี่จะมีผลออกมาในช่วงบ่ายวันนี้โดยนายภูมิธรรมเวชชยชัย คนนั่งหัวโต๊ะเองโดยอาจจะมีรายละเอียดของสถานการณ์ที่เกิดขึ้นตามแนวชายแดนทั้งหมดนะคะรวมไปถึงเรื่องของกลางการ ระหว่างไทยกัมพูชาด้วยค่ะ ครับขอบคุณคุณเกตุวดีนะครับรายงานจากทำเนียบรัฐบาลนะครับพูดถึงเรื่องของการประชุม sku ที่มีการประชุมกันเมื่อช่วงเช้าที่ผ่านมาหลายประเด็นนะครับทั้งของคุณครูแล้วก็ดูไปถึงรัฐมนตรีช่วยว่าการกระทรวง กลาโหมด้วยที่ออกมาเปิดเผยล่าสุดนะครับว่าตอนนี้ให้อำนาจขนาดของกองทัพไทยเป็นที่เรียบร้อยแล้วทั้งเรื่องของ การที่จะพิจารณาสถานการณ์นะหน้างานที่ต้องมีการปะทะกันระหว่างกัมพูชาขณะเดียวกันทางด้านของกระทรวง หักไปก็มีการดูเรื่องของการเปรียบประชาชนในพื้นที่ศูนย์การประชุมวันนี้เดี๋ยวช่วงบ่ายๆจะมีการแถลงถึงความ รายการที่ทางการไทยจะใช้มาตรการอย่างไรในการตอบโต้กัมพูชาบริเวณตามแนวชายแดนด้วยนะคะ ก็ถือว่าเป็นปฏิกิริยาของปลั๊กฝั่งรัฐบาลที่เกิดขึ้นในเวลานี้นะครับ พยายามที่จะเน้นย้ำให้ติดตามข้อมูลข่าวสารตอนนี้ค่อนข้างเป็นสถานการณ์ที่ละเอียด ขอให้รับฟังข้อมูลข่าวสารจากปากผ่านของรัฐบาลแล้วก็กองทัพนะครับตอนนี้เราพยายามที่จะ ติดต่อทางพลตรีวินธัยสุวารีโฆษกกองทัพบก คุยแล้วก็สอบถามถึงสถานการณ์ที่เกิดขึ้นนะครับเป็นข้อมูล ดึงของกองทัพแต่ว่าล่าสุดที่เป็นข้อมูลของกองทัพภาคที่ 2 ซึ่ง ทางเพจของกองทัพภาคที่ 2 นะครับก็มีการสรุปสถานการณ์ในเบื้องต้นนะครับเป็นห่วง พระ ตลอดแนวชายแดนไทยกัมพูชาอำเภอพนมดงรักจังหวัดสุรินทร์นะครับทางเพจของกองทัพ ที่ 2 เนี่ยระบุว่ามีการใช้อาวุธปืนเล็กแล้วก็เอา โดยที่ฝ่ายกัมพูชาเนี่ยใช้อาวุธปืนยิงเข้ามาใน ฝั่งไทยนะครับแล้วก็มีทหารไทยเนี่ยได้รับบาดเจ็บจำนวน 1 นายด้วยกันมีการสรุป เวลาที่ค่อนข้างชัดเจนนะครับ 8:50 ว่าทางฝ่ายกัมพูชา ไทย ปืนยิงปราสาทตาเมือนธมและในเวลา 9:20 น เกิดการปะทะกันตลอดหน้าแนวทั้งอาวุธปืนเล็ก แล้วก็อาวุธหนักด้วย อย่างที่บอกไปต่างไทยตอนนี้มีรายงานได้รับบาดเจ็บแล้ว 1 นายแล้วก็มีรายงานด้วยว่า ยังมีการปะทะกันในพื้นที่หลายๆจังหวัดของประเทศไทยนะครับ ฝั่งฟากฝั่งของจังหวัดชายแดนภาคใต้จังหวัดสุรินทร์จังหวัดอุบลราชธานีแล้วก็จังหวัดศรีสะเกษ ข้อมูลที่เผยแพร่ออกมาจากทางกองทัพภาคที่ 2 ขับก็เป็นข้อมูลจากฝั่งของทหารที่ออกมาเปิดเผยถึงสถานการณ์ที่เกิดขึ้นแล้วก็ได้รับการยืนยันว่าตอนนี้ ทหารไทยได้รับบาดเจ็บแล้ว พึ่งได้นะครับไปดูความเคลื่อนไหวตามช่วงเวลาที่มีการระบุใน Facebook ของกองทัพภาคที่ 2 นะครับเมื่อสักครู่ที่เราเรียกว่าชมได้เห็นภาพไปอย่างช่วงเวลา 9:00 น 5 นาที ช่วงที่เราจัดรายการอยู่นี่การโพสต์นะครับมีการสั่งอพยพด่วนกัมพูชา ยิงใส่พื้นที่ชุมชนบริเวณศูนย์พัฒนาพื้นที่ชายแดนอำเภอกาบเชิงจังหวัดสุรินทร์นะครับ ส่วนอีก 1 โพสต์บอกว่าทางด้านของก่อนกัมพูชามีการใช้จรวด BM 21 ยิงจากฐานยิงเขาแหลมตกใส่บริเวณปราสาทโดนตวลที่จังหวัดศรีสะเกษ นี่ก็เป็นข้อมูลล่าสุดจากกองทัพภาคที่ 2 ที่มีการเคลื่อนไหวนะครับแล้วก็มีการพูดถึงสถานการณ์ ในพื้นที่ที่เกิดขึ้นด้วยนะคะตอนนี้มีความเคลื่อนไหวจาก สั่งของกัมพูชาด้วยนะครับทางสมเด็จฮุนเซนได้มีการโพสต์แต่ว่าช่วงนี้เดี๋ยวเราจะ คุยนะครับแล้วก็ตรวจสอบกับนักวิชาการด้านความมั่นคงและการต่างประเทศกันก่อน รองศาสตราจารย์ปณิธานวัฒนายากรนะครับตอนนี้อาจารย์ปณิธานอยู่ในสายแล้วนะครับท่านประธานสวัสดีครับ สวัสดีครับ สวัสดีครับคุณชายกับคุณรัตนชัยครับอาจารย์เมื่อเช้านี้ คุยกันในรายการมุมการเมืองและวิเคราะห์กันอยู่ว่ามีความเป็นไปได้และก็มีความเสี่ยงเหมือนกันที่จะเกิด การปะทะกันสุดท้ายทุกสายวันนี้เกิดการปะทะกันเกิดขึ้นจริงๆอาจารย์ประเมินสถานการณ์แล้ว ดูแล้วมีแนวโน้มที่จะลุกลามหรือว่าบานปลายไปมากกว่านี้แน่ ก็ยังมีโอกาสที่จะ เข้าสู่การลด ความรุนแรงตามข้อตกลงในการปฏิบัติการนะครับซึ่งเรากับกัมพูชามีอยู่แล้วนะ ซึ่งจริงๆก็ต้องคุยกันใน ประชุม rbc นะครับให้ชัดเจนขึ้น ก็สามารถนำกลับมาใช้ได้นะครับเพราะว่าขนาดนี้กัมพูชา ทราบแล้วนะครับว่าเราดำเนินการประกอบกำลัง ตั้งรับแบบรุก นะครับหรือว่าเชิง ชั้น 4 นะครับ เข้าไปปฏิบัติการอะไรที่รุกล้ำ ดินแดนกัมพูชาอยู่แล้วนะครับ ถ้าเราสื่อสารชัดเจนว่าเราต้องการเข้าไปเป็นรายการและพื้นที่ ของเราเพื่อที่จะ ทำให้ประชาชนให้ปลอดภัยขึ้นนะครับเก็บกู้ระเบิด วางแนวต้าน ของเราก็ไม่น่าจะมีปัญหามากแต่ถ้ากัมพูชา ไม่รับรู้นะครับก็ต้องดูว่า กองทัพภาคที่ 2 กองกำลัง ตั๊กแตนสามารถที่จะปฏิบัติการต่อเนื่องไปได้หรือไม่ถ้าไม่ได้ก็ต้องออกกำลังใหม่ เสาร์ทับลัคน์จะเข้าสมุทรปราการ ไม่มีใครอยากจะให้เข้า เราคุยกันเมื่อเช้านี้ครับ อาจารย์มีข้อมูลจากชาวบ้านในพื้นที่อย่างจบพนมดงรักด้วยนะครับมีข้อมูลบอกว่ามีการยิง มากันตั้งแต่ช่วงเวลา 6:30 ที่ผ่านมาและจนถึงเวลานี้ก็ยังได้ยินเสียงปืนอยู่เป็นระยะระยะ การประเมินสถานการณ์ในพื้นที่ว่าค่อนข้างตึงเครียดของนักวิชาการมองว่าสถานการณ์มันจะยืด ไปมากน้อยขนาดไหนครับ การสั่งการของไฟนะครับ สั่งการลงมาให้ ดำเนินการขัดขวางการ ปฏิบัติการของเรานะครับเพื่อที่จะดูแลความปลอดภัย สปาช่าการจัดการปัญหาไม่เปลี่ยนแปลงก็จะมีการ เป็นคนที่ กลับอาจารย์มีข้อมูลหรือว่ามีค่อยทำ ค่อยขับดึงมาจากป่า กล่องพับของเราทางอุบลราชธานีเลยครับบอกว่าตอนนี้เนี่ย เวลาในการคุยแล้วแล้วก็ มันล้มเหลวไปแล้วนั่นหมายความว่าท่าทีของกองทัพภาคที่ของรัฐบาลหลังจากนี้เนี่ย คือการออกโตกัน เรื่องที่ชัดเจนอยู่แล้วนะครับ เป็นทางการลดระดับความสำคัญการพูดคุยกันน้อยลงนะครับ กลับ ฝ่ายปฏิบัติการนะครับ เข้าสู่ สปา ขั้นตอนของการ กำลังเข้าไป ตามแนวชายแดนนะครับในระบบป้องกันประเทศนะครับ ยังไม่ได้เข้าสู่ระบบ สำหรับผู้ป่วยนอกทุกแผนกแล้วก็ผู้ป่วยนัดหมายทุกแผนกด้วยเพราะว่าตอนนี้สถานการณ์น้ำเนี่ย ข้างสูงเลยทีเดียวการผ่าตัดไม่ใช่การผ่าตัดแบบฉุกเฉินเนี่ยทางโรงพยาบาลจะแจ้งให้ทราบเมื่อ ใช้ขันก็ต้องประชาสัมพันธ์ให้กับทุกท่านได้รับทราบด้วยนะคะ กรณีที่จะไปใช้ บริการที่ คำว่าตอนนี้ จังหวัดน่าน เอาเรื่องผล โอนตอนนี้เนี่ย เล็กน้อย น้อยกลับ ค่ะ ให้ไปอาบน้ำ วันนี้ ที่ด้าน น้ำตกตั้งแต่เมื่อวาน เช้านี้ ครับผม ขับรถหลง หน้าที่ ปริมาณน้ำ สูงที่สุด ไอ้เก่ง หลัง 12:00 น เริ่มรก ก็เข้าวัด น้ำ 26 ลดลง ต่างกัน เป็นไงบ้าง สัตว์ ว่าจะอาบน้ำ สิ่งที่มีความจำเป็น ปิด ข้างบ้านออกมา หายเร็วๆ คือจริงๆอ่ะ อยากจะ ออกมา ขึ้น สูง คนเข้าไปช่วย เริ่ม น้ำก็จะกลิ้ง Stop เร่ง ค่ะ ให้ให้ได้มากที่สุด สำหรับแผนในการลำเลียงประชาชนชื่อวางแผนอย่างไรบ้าง พยากรณ์ มูลนิธิ องค์กรการกุศล นะครับ เลื่อยยนต์ ขนาดใหญ่ แล้วก็ ตอนนี้เรากำลัง อังกฤษ 5:00 น ครับ ฉาก ดูแลผู้สูงอายุ มันหนาว พี่มีอะไรอีกบ้างครับ เนี่ยก็คือ อาจจะมีกลุ่มเปราะบาง ที่จำเป็น ไม่จัดระบบนะครับ เหลือแค่ คนที่จำเป็นต้อง ต้องรักกัน นา เราไม่ได้ การประดับคน เปิดให้บริการ นอกสถานที่เลย B แล้วก็ให้คำปรึกษาแนะนำ ไปไหนเนี่ย ตอนแรกจะออกมายกไปก่อน รักษาผู้ป่วยภายในโรงพยาบาล ค่ะ ไ******* ค่ะ เห็นบอกว่ามีระบบช่วยเหลือผู้ประสบภัยน้ำท่วม อยากให้ท่านได้ วันนี้ไหนขาว พี่น้องประชาชนที่ประสบปัญหาอยากจะขอความช่วยเหลือสามารถที่จะทำอย่างไรได้บ้างคะ หมายถึงหมายถึง ถ่านนาฬิกา 2 ก้อนครับ ได้ทั้งหมดเลยค่ะ ที่จังหวัดตรัง เราได้มีการ ละครเรื่องปาก เบอร์โทร อยากให้เป็นไหมครับ 7464 11 16 พี่นะคะ 547 เปิด 24 ชั่วโมงนะครับ ศูนย์คอลเซ็นเตอร์ถึงเดียวเลยนะครับ เมื่อคืนนี้ก็เข้ามาสายไม่เคยว่างเลยนะ ใหญ่ก็จะเป็นยาง ช่วยเหลืออยู่นะครับ มันติดตรงที่ เป็นพี่นะ มากๆเลยคืนนี้ เรือ นี่ขนาดยังไม่สามารถเข้าได้ เช้านี้นะครับ วางแผนในการที่จะ เอาไปฝากครับ คนที่ยังปิดอยู่ ปฏิบัติ จากการที่แล้ว ที่จังหวัดน่าน อาหารช่วงที่น้ำมันขึ้นเร็วๆ แล้ว อาหาร ซึ่งบางจุด เราก็เอาเข้าไปให้ได้นะครับ หรือว่า หนังโป๊ เข้าไม่ได้ ไม่ได้ดิ พรุ่งนี้เราเจอกันที่ลำโดม โดนด่า ค่ะ เพราะฉะนั้น ทำงาน จิตอาสา ในส่วนนี้นี่ ทำงาน วันนี้ หลายองค์กดน้ำไหล Hitachi ติดมาก เยอะมาก อาจจะเป็นส่วนหนึ่ง เวลา rov หนาว ต้องการกัน ต้องการอะไร ห้องอาหารที่ไหนล่ะ ศูนย์ช่วยเหลือ พี่น้องทางผู้สูงอายุ บาท การ์ตูนกราฟฟิกได้ตั้งไว้ ส่วนใหญ่ก็จะเป็น พื้นที่ของสมองประชุมอาคารอเนกประสงค์ กาแฟ ปัญหาที่พบ ส่วนใหญ่ บ้านเรา ไม่เท่าไหร่ บ้าน ตอนนี้ซื้อของเก่าเนี่ยพี่ กระปุกแห่งก็กระจายไปหาพี่ครับ จะปิดเน็ตเนี่ย ลงตัวกลางด้วย อาบน้ำแล้ว สถานการณ์เรื่องผู้ชายค่ะ ของขวัญกำลังใจกันบ้างค่ะท่านผู้ว่าคะตอนนี้กำลังใจของพี่น้องประชาชน ผู้ปฏิบัติงานเอง เอาเหรียญมาครั้งนี้ ฟาร์ม ลำบากก็น่าจะเป็น พลการ เอาที่จังหวัด ป๋าครับ มากกว่า เท่านั้น พื้นที่ ในเขตเมืองต่างๆ อากาศ มิติราคา น้ำท่วม ทั้งนี้เนี่ย มันมีไปอาบน้ำ มหาศาล ราณีและด้วยแล้ว อาบน้ำ ก็ทำให้อีก เปิดฟาร์ม ไปรับ น้ำท่วม อายความเป็นประจำอยู่แล้วก็ดีตรงที่ว่า ย่านเราได้ถูกกว่าเราก็เปลี่ยนการมาก่อนหน้านี้แล้ว กลับบ้านก็เตรียมออกมา วันก่อนที่พายุจะเข้า ข้อความเสียหายมันก็จะไป วิ่งน้ำเกลือมาเยอะๆ มันก็เป็นสิ่งที่หน้าเราก็ วิตกกังวล หลังจากนี้อาการที่มาแล้ว รถบ้าน ความเป็นพิษที่ บ้านหนองมะกอก เราเราใช้หลักการว่าทุกพื้นที่ อำเภอนั้น ที่ไหนที่ ไม่มีความเดือดร้อนตกน้อย จะต้องมาช่วย ข่าวทรัพยากร คนมาช่วยเลย เราจะเร่งเร็ว แล้วก็คู่ไปกับการเยียวยา ฉีดยา พฤติกรรม นักเรียน เงินชดเชย พี่ หน้าที่ อบต นวดปวด ตายในหน้าหนาว เดี๋ยวอย่าให้ มาช่วยฝากเอาหมูใหญ่ไปถึงพี่น้องประชาชนในพื้นที่ค่ะตอนนี้ ดูแลแล้วก็ ไปกันอย่างเต็มที่เลยนะคะ ครับผมก็มีพี่น้องนะครับ กระป๋องใหญ่ ก็ติดตามข่าว นั่นเอง ใช้ความอดทนนะครับที่สุดครับแล้วก็ จังหวัดภาคเหนือ กดปุ่มให้มากที่สุด อาการตอนนี้อยู่ใน สามารถ ได้ไหมครับ ความช่วยเหลือ ยามค่ำนะครับจนกว่าจะเริ่ม ขอบคุณมากครับ อย่างสูงครับใหญ่จังหวัดน่าน คนไทยด้วย จังหวัดน่าน บากิ ช่องทางในการที่จะติดต่อขอความช่วยเหลือนะคะทุกคนสำหรับพี่น้องประชาชนชาวบ้านนะคะ อยากจะ ช่วยเหลือก็สามารถเข้าไปได้นะคะที่ Call Center 071 เจ็บตลอด 24 ชั่วโมงเลยนะคะ ช่องทางหนึ่ง ผู้สูงอายุ บอกมาก่อนนะครับ ด้วย เดี๋ยวก็ ทันนะคะ เฉลิมต่างๆ ทำเป็นนะคะ เราก็สามารถที่จะ มือถือได้เลยนะคะที่ช่วยเหลือน้ำท่วมนะคะ หวยลาว 784 1186 นิยมวิทยา เกาะติดสถานการณ์พายุ กำลังใจ กดผิด ไปขายไปนานเลยนะ ค่ะ มีไหมคะ เรื่องของกูแล้วก็เป็น เรื่องของการด้วย มีครับ ดูแลกันครับ พยากรณ์อากาศ พูดถึงความสำคัญของปลอดภัยดี ผ้าห่มของทุกปีเป็นวันภาษาไทยแห่งชาติและ 26 กรกฎาคมของทุกปี ป่าชายเลน ใช่แล้วค่ะอยู่ในสายกับเราแล้ว พยากรณ์ ครับสวัสดีครับ ถ้า อธิบดีขากันดีแล้ว พื้นที่ของประเทศแน่นอน เป็นพื้นที่ที่มีความสำคัญต่อระบบมาก แนวโน้ม รถหายไปเยอะ สมควรเลยนะคะอยากได้ท่านช่วย พูดถึงสถานการณ์ ทะเลในทุกวันมีความเปลี่ยนแปลง อดีตจนถึงปัจจุบันอย่างไรบ้าง ค่ะขอบพระคุณมากเลยค่ะ มีความสำคัญไม่ใช่ อยู่ติดทะเล ผมเก็บได้ อากาศ วันนี้ อากาศเข้าใจป่ะ เขาก็เป็นแบบนี้แหละ ถามอีหยัง มีกาว คลิปโป๊ อยู่ในป่า อยุธยา ถามใหญ่เลย ในบ้านเรา เยอะแยะ ตะกละ เลี้ยงสัตว์น้ำ ที่ผ่านมา 1.5 จะได้ หลังจาก มีกิจกรรมเยอะเยอะ ปลุกกว่าไร่ครับ อันนี้มันก็เริ่มดีขึ้น มีวันที่ 10 GM สมเด็จพระเจ้าอยู่หัวรัชกาลที่ 9 หิวข้าวจัง มีบทบาทสำคัญในการวิจัย สากลเก่า ว่า กิจกรรมต่างๆ จำแล้ว การฟื้นฟู กำลังอะไร ขับรถกลับห้องก่อน ค่ะ การที่ทำ อนุรักษ์ป่า พี่เขาอยู่ ประโยชน์สำคัญที่สุด แนวคิดของ แนวคิดของการอยู่ร่วมกัน การสร้าง กดผิด อะตอม ปากไม่มีเงิน เอกชน การที่มีองค์ความรู้เอาบ้านพี่ป่าว assertive จิ๊กซอว์ประสบการณ์และความสำเร็จของเขาขยาย ไม่งั้นมันเดิน ตัวเรามีป่ะ อย่างน้อยใจผมก็ยอม จาก 2 ร้านค้า ไม่รู้เหมือนกันมันยาก ความสำคัญของประโยชน์ของประชาชน ไปเมื่อวันที่ ผมขอเป็นวันที่ 20 กรกฎาคม วันอาทิตย์ ข่าววันนี้ ความต่างเกี่ยวกับอะไรบ้าง วันนี้หน่อยค่ะ เพื่อให้เรา เป็นวันของเรา ปาเจรา หน่วยงาน ร่วมกันอนุรักษ์ 16 กรกฎาคม ฝันว่างูกัด กำหนด มาร่วม อนุรักษ์หมายถึง ช่วยกันอนุรักษ์ การอนุรักษ์ร่วมกัน รู้ กดด้วย 1.1 วางกรอบแนวทาง รักเลย อยากได้ป่ะ เราอยากได้ ภาษาทางวิชาการ อาการดีขึ้น ไม่ต้องช่วย ไม่มีมลพิษ ขาย ระบบไอที พยายามที่จะ เครียด เสียง กิจกรรมยกระดับ สวัสดี และชุมชนในพื้นที่เลย คลิปหลุดลูกตาล กวาง ปัจจุบันก็ส่ง รักษาไว้ให้ดีเลย ระบบอนาล็อก ไม่ต้องเสียภาษีอยู่แล้ว มีฝนไหมปีนี้ เข้ามา พยากรณ์อากาศพยากรณ์ ป่าชายเลน ไหนบ้างคะ แน่นอน กรมอุทยาน ไม้ ส่วนที่สำคัญอีก จดทะเบียน เปิด 700 บาทครับ เอกชนมีบริษัทมาลงทะเบียนแล้วนะบริษัท จะทำก็ทำน้อยได้มาก เหมือนเดิมมากขึ้น โลกสมมุติ หายก็คือเรา ไม่รักจริง ที่เราจะกิน นี่ก็คือจริงๆคนทุกคน พอดีกองพัน ฝากดีกว่าครับ กำลัง หมี ภาพป่าชายเลน ที่สุดของเราเนี่ย เรื่องต่ำ มันร้อนแล้วมันตัด สิ่งเดียวที่จะ ดีที่สุดพักผ่อนสมองธรรมชาติ ดีกับเราโดยตรง ผมอยากไปตวย ทุกคนลงมือทำ ขอขอบพระคุณเป็นอย่างสูงเลยนะคะท่านสักสุรัสวดีค่ะ อธิบดีกรมทรัพยากรทางทะเล พรุ่งนี้ตลอดเวลามึงพูดเอานะคะ ขอบคุณนะคะ เป็นศูนย์ ใช่แล้วอ่ะค่ะก็เราเป็นส่วนหนึ่งที่สามารถที่จะช่วยอนุรักษ์กันได้ก็ รักกันนะคะพยากรณ์ทางทะเลไม่ว่าจะเป็นทะเล ดีที่กำลังจะเกิดขึ้นกับกิจกรรมเลยนะครับเป็นกิจกรรมที่สร้างประโยชน์นะครับ ยิ่งมีข่าวสำหรับน้องๆนักเรียนนิสิต ไอแล้วก็ 20 ต่างชาติที่หลักสูตรครับเป็นหลักสูตรนานาชาติ KU ทุกคนเตรียมพร้อมครับที่จะไปเปิดประสบการณ์สุดพิเศษซึ่งต้องบอกว่ากำลังจะมาถึงแล้วนะครับขอชื่นชม เยาวชนทุกๆคนเลยนิสิตทุกคนมาร่วมงานปฐมนิเทศประจำปี สำคัญที่สุดสำหรับพระนิสิตไทยและก็ต่างชาติในหลักสูตรนานาชาติ กลับงานงานนี้ครับ Proud to be iau 2025 ใช่ค่ะซึ่งเป็นโอกาสครองนะคะที่จะทำให้น้องๆนิสิตนักศึกษานะคะสามารถที่จะทำความรู้จัก เพื่อนใหม่เราก็รับทราบถึงข้อมูลสำคัญรวมไปถึงสัมผัสจิตวิญญาณของการเป็นส่วนหนึ่งของประชาคม I K U ได้อย่างแท้จริงนะคะงานจะจัดขึ้นในวันจันทร์ที่ 4 สิงหาคม 2560 ที่นี่จักรพันธ์เพ็ญศิริมหาวิทยาลัยเกษตรศาสตร์ เขตบางเขนมีค่ะ โครงการนี้ครับสำหรับน้องๆนักเรียนนิสิตนานาชาติทุกระดับทั้งระดับปริญญาตรี ปริญญาโทและปริญญาเอกที่สำคัญเห็นตาม VR เลยครับการมีส่วนร่วมในกิจกรรมครั้งนี้เนี่ยจำเป็น มากกว่าการเก็บชั่วโมงกิจกรรมของมหาวิทยาลัยของน้องๆด้วยนะครับ สามารถที่จะร่วมลงทะเบียนได้เลยผ่านทาง Google form นะครับเขาจะมีการปิด สมัครงานในวันที่ 30 กรกฎาคม 2561 นี้อย่าพลาดครับ โอกาสสำคัญของน้องๆเยาวชนไปที่มอเกษตรบางเขนดีมากๆเลย สะดวกมากๆไป BTS ก็ได้นะครับลงสถานีเกษตรได้ที่ทางออก 1 ไปทาง นำทางก็ไปได้ครับพี่ถือว่าเป็นการแสดงออก การแสดงออกเชิงสร้างสรรค์ด้วยมีรถรางของ KU ใช้ถ่านด้วยนะครับแล้วก็มี มอเตอร์ไซค์มีหลายช่องทางครับที่ถามมาจะเดินทางไปมอเกษตรได้ ใช่ค่ะเพราะฉะนั้นในช่วงนี้ก็ต้อง เตรียมความพร้อมให้เต็มที่นะคะแล้วก็มาเข้าร่วมกิจกรรมการสามารถที่จะฝึกร้องเพลงมหาวิทยาลัยล่วงหน้าด้วยนะคะ ส่วนหนึ่งของความพิเศษที่อยากจะเชิญชวนให้ทุกท่านได้เข้ามาร่วมกันจริงๆค่ะ ด้วยหลักสูตรนานาชาติ KU ทุกคนนะครับ เปิดประสบการณ์พิเศษครับงานนี้ย้ำเลย I K U 2025 ดีกว่าทำความรู้จักเพื่อนใหม่กันแล้วก็เดินหน้าต่อไปในเรื่องของความสำเร็จนะครับโดยเฉพาะอย่างยิ่ง สภาพจิตวิญญาณการเป็นส่วนหนึ่งของประชาคม iau อย่างแท้จริง ใช่แล้วค่ะอีก 1 กิจกรรมนะคะคุณผู้ชมที่เราไม่พูดถึงไม่ได้เลยเพราะว่าจัดขึ้นที่บ้านเรานั่นเองนะคะ มันก็คือกิจกรรมถนนดนตรี Live ปีที่ 2 นั้นเองค่ะกับในเดือนสิงหาคมนี้นะคะคุณครู พบกับศิลปินวงร็อคในตำนาน 40 The olarn Project นะคะแทนความห่วงใยไฟปรารถนาอย่าหยุด ฟังเพลงพลังรักนะคะร่วมดำเนินรายการโดยคุณมาโนชพุฒตาลค่ะ พบกันได้นะคะในวันที่ 8 สิงหาคม 2568 เวลา 18:00 น ที่ห้องออดิทอเรียม ศูนย์ปฏิบัติ การซื้อใหม่ถนนวิภาวดีรังสิตแขวงดินแดงเขตดินแดงกรุงเทพฯค่ะ ไปครับโดยกิจกรรมครั้งนี้ครับจะมีการออกอากาศสดทางเพจ Facebook รับของสถานีวิทยุกระจายเสียงแห่งประเทศไทยแล้วก็มี Facebook ถนนดนตรีด้วยครับติดตามเคสบันทึกการแสดงได้ทุกวันเสาร์ที่ 1 ที่ 2 ของเดือนเวลา 22:00 น ถึง 23:00 น ก็คือ จะถึง 23:00 น นะครับในรายการถนนดนตรีร้ายนะครับซึ่งก็บอกว่าเป็นรายการที่ หลายคนชอบไม่มีใครชอบใครคะ สถานีวิทยุโทรทัศน์แห่งประเทศไทย NBT 2hd และสถานีวิทยุกระจายเสียงแห่งประเทศไทย FM 92.50 MHz FM 89 91 นะครับ 1467 และก็ติดตามกันทุกเรื่องราวที่น่าสนใจด้วยใช่ค่ะและสิ่งสำคัญนะคะคุณผู้ชมคะ งานนี้นะคะสามารถเข้าชมได้ฟรีไม่เสียค่าใช้จ่ายนะคะติดต่อไปได้เลย ที่ Facebook ของถนนดนตรีนะคะ ใครที่ชื่นชอบเรื่องราวของ Concert นะครับเรื่องราวของดนตรีถนนดนตรีร้าย ที่ 2 แล้วนะครับศิลปินมาเยอะแยะมากมาย ไปแล้วล่ะค่ะรายการของเรานะคะ ได้ไหมในครั้งหน้าวันนี้เราทั้งสองคนลาไปก่อนสวัสดีค่ะ เดือนกรกฎาคม 18:00 น เพลินไปกับสารคดีต่างประเทศคุณภาพดีพระหลักร้ายกับใคร การทำบรรยายไทยเสียงและบริการเสียง ออกอากาศเวลา 16:00 น วันเสาร์ 6:00 น 7:00 น และเวลา 16:00 น สร้างแรงบันดาลใจ จุดประกายความคิดของการพัฒนาตนเองอย่างยั่งยืน วิถีคนชุมชนเข้มแข็งทุกวันอาทิตย์เวลา 15:00 น 5:00 น NBT ออนไลน์สีหน้าจอทีวี สูงเป็นระยะเวลานาน มันจะมีนักลงทุนที่ไหนหรือเศรษฐกิจมันจะเดินไปได้ยังไงถ้าไม่รู้ เวลา 15:00 น ร้อนต่อพื้นที่เต็มไปด้วยเสน่ห์ อ้อมกอดของขุนเขาจากยอดดอยสูงติด สถานที่ ส่งเสริมการท่องเที่ยว อยากชวนคนที่เรารักไปเที่ยว อยากไปเที่ยว ทำความดีตามรอยพ่อหลวงประทับใจที่จะถูกถ่ายทอดผ่านรายการพิเศษเฉลิมพระเกียรติพระบาทสมเด็จพระเจ้าอยู่หัว โอกาสเฉลิมพระชนมพรรษา 28 กรกฎาคม 2560 8 สถานีโทรทัศน์แห่งประเทศไทยกรมประชาสัมพันธ์ช่อง NBT 2 HD วันจันทร์ที่ 20 มกราคม 2561 8 23:00 น ถึง 1:00 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ASR รายการเคียงบ่าเคียงไหล่</dc:title>
  <dc:creator/>
  <cp:keywords/>
  <dcterms:created xsi:type="dcterms:W3CDTF">2025-07-24T04:29:16Z</dcterms:created>
  <dcterms:modified xsi:type="dcterms:W3CDTF">2025-07-24T04: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4 กรกฎาคม 2568 เวลา 09.30 น.</vt:lpwstr>
  </property>
  <property fmtid="{D5CDD505-2E9C-101B-9397-08002B2CF9AE}" pid="3" name="subtitle">
    <vt:lpwstr/>
  </property>
</Properties>
</file>